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DC248" w14:textId="427BB42D" w:rsidR="27DE7A2D" w:rsidRDefault="4B309034" w:rsidP="67184219">
      <w:pPr>
        <w:jc w:val="center"/>
        <w:rPr>
          <w:rFonts w:ascii="Times New Roman" w:hAnsi="Times New Roman" w:cs="Times New Roman"/>
          <w:b/>
          <w:color w:val="212121"/>
          <w:sz w:val="40"/>
          <w:szCs w:val="40"/>
        </w:rPr>
      </w:pPr>
      <w:r w:rsidRPr="67184219">
        <w:rPr>
          <w:rFonts w:ascii="Times New Roman" w:hAnsi="Times New Roman" w:cs="Times New Roman"/>
          <w:b/>
          <w:color w:val="212121"/>
          <w:sz w:val="40"/>
          <w:szCs w:val="40"/>
        </w:rPr>
        <w:t>Declaração</w:t>
      </w:r>
    </w:p>
    <w:p w14:paraId="3E2ED775" w14:textId="2B131909" w:rsidR="67184219" w:rsidRDefault="67184219" w:rsidP="67184219">
      <w:pPr>
        <w:jc w:val="center"/>
        <w:rPr>
          <w:rFonts w:ascii="Times New Roman" w:hAnsi="Times New Roman" w:cs="Times New Roman"/>
          <w:b/>
          <w:bCs/>
          <w:color w:val="212121"/>
          <w:sz w:val="40"/>
          <w:szCs w:val="40"/>
        </w:rPr>
      </w:pPr>
    </w:p>
    <w:p w14:paraId="582D249F" w14:textId="77777777"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14:paraId="56E2CE43" w14:textId="77777777"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</w:p>
    <w:p w14:paraId="560FCCC3" w14:textId="7F3355D1" w:rsidR="00F609DE" w:rsidRPr="00F609DE" w:rsidRDefault="00F609DE" w:rsidP="00A25690">
      <w:pPr>
        <w:rPr>
          <w:rFonts w:ascii="Times New Roman" w:hAnsi="Times New Roman" w:cs="Times New Roman"/>
          <w:color w:val="212121"/>
          <w:sz w:val="24"/>
          <w:szCs w:val="24"/>
        </w:rPr>
      </w:pPr>
      <w:r w:rsidRPr="00F609DE">
        <w:rPr>
          <w:rFonts w:ascii="Times New Roman" w:hAnsi="Times New Roman" w:cs="Times New Roman"/>
          <w:color w:val="212121"/>
          <w:sz w:val="24"/>
          <w:szCs w:val="24"/>
        </w:rPr>
        <w:t>Senhor</w:t>
      </w:r>
      <w:r w:rsidR="002A5906">
        <w:rPr>
          <w:rFonts w:ascii="Times New Roman" w:hAnsi="Times New Roman" w:cs="Times New Roman"/>
          <w:color w:val="212121"/>
          <w:sz w:val="24"/>
          <w:szCs w:val="24"/>
        </w:rPr>
        <w:t>(a)</w:t>
      </w:r>
      <w:r w:rsidRPr="00F609DE">
        <w:rPr>
          <w:rFonts w:ascii="Times New Roman" w:hAnsi="Times New Roman" w:cs="Times New Roman"/>
          <w:color w:val="212121"/>
          <w:sz w:val="24"/>
          <w:szCs w:val="24"/>
        </w:rPr>
        <w:t xml:space="preserve"> </w:t>
      </w:r>
      <w:r w:rsidR="002A5906">
        <w:rPr>
          <w:rFonts w:ascii="Times New Roman" w:hAnsi="Times New Roman" w:cs="Times New Roman"/>
          <w:color w:val="212121"/>
          <w:sz w:val="24"/>
          <w:szCs w:val="24"/>
        </w:rPr>
        <w:t>Coordenador(a)</w:t>
      </w:r>
      <w:r w:rsidRPr="00F609DE">
        <w:rPr>
          <w:rFonts w:ascii="Times New Roman" w:hAnsi="Times New Roman" w:cs="Times New Roman"/>
          <w:color w:val="212121"/>
          <w:sz w:val="24"/>
          <w:szCs w:val="24"/>
        </w:rPr>
        <w:t>,</w:t>
      </w:r>
    </w:p>
    <w:p w14:paraId="372F2850" w14:textId="77777777" w:rsidR="00F609DE" w:rsidRDefault="00F609DE" w:rsidP="003777C2">
      <w:pPr>
        <w:jc w:val="both"/>
        <w:rPr>
          <w:rFonts w:ascii="Times New Roman" w:hAnsi="Times New Roman" w:cs="Times New Roman"/>
          <w:color w:val="212121"/>
          <w:sz w:val="24"/>
          <w:szCs w:val="24"/>
        </w:rPr>
      </w:pPr>
    </w:p>
    <w:p w14:paraId="63600414" w14:textId="2E9FEE16" w:rsidR="00ED6257" w:rsidRDefault="00191AB8" w:rsidP="005E3329">
      <w:pPr>
        <w:spacing w:after="240" w:line="420" w:lineRule="exact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 w:rsidRPr="521B47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NOME DA INSTI</w:t>
      </w:r>
      <w:r w:rsidR="0019349F" w:rsidRPr="521B47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TU</w:t>
      </w:r>
      <w:r w:rsidRPr="521B4746">
        <w:rPr>
          <w:rFonts w:ascii="Times New Roman" w:hAnsi="Times New Roman" w:cs="Times New Roman"/>
          <w:b/>
          <w:bCs/>
          <w:color w:val="FF0000"/>
          <w:sz w:val="24"/>
          <w:szCs w:val="24"/>
        </w:rPr>
        <w:t>ÇÃO</w:t>
      </w:r>
      <w:r w:rsidR="0019349F" w:rsidRPr="521B474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 AO QUAL O PROJETO OCORREU</w:t>
      </w:r>
      <w:r w:rsidR="521B4746" w:rsidRPr="521B474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="50417062" w:rsidRPr="504170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nscrita no CNPJ sob o nº </w:t>
      </w:r>
      <w:r w:rsidR="50417062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informar)</w:t>
      </w:r>
      <w:r w:rsidR="50417062" w:rsidRPr="504170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localizada à </w:t>
      </w:r>
      <w:r w:rsidR="50417062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endereço completo)</w:t>
      </w:r>
      <w:r w:rsidR="50417062" w:rsidRPr="504170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declara para os devidos fins que </w:t>
      </w:r>
      <w:r w:rsidR="06018FF9" w:rsidRPr="06018FF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no </w:t>
      </w:r>
      <w:r w:rsidR="2953A600" w:rsidRPr="2953A60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a</w:t>
      </w:r>
      <w:r w:rsidR="1DE524C7" w:rsidRPr="1DE524C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50417062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data)</w:t>
      </w:r>
      <w:r w:rsidR="50417062" w:rsidRPr="504170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no horário das </w:t>
      </w:r>
      <w:r w:rsidR="50417062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hora)</w:t>
      </w:r>
      <w:r w:rsidR="50417062" w:rsidRPr="000D66E8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</w:t>
      </w:r>
      <w:r w:rsidR="50417062" w:rsidRPr="5041706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às </w:t>
      </w:r>
      <w:r w:rsidR="50417062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hora</w:t>
      </w:r>
      <w:r w:rsidR="3B67E75C" w:rsidRPr="000D66E8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)</w:t>
      </w:r>
      <w:r w:rsidR="3B67E75C" w:rsidRPr="3B67E75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="000D71F6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s alunos abaixo listados, </w:t>
      </w:r>
      <w:r w:rsidR="003D5224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ticiparam do projeto </w:t>
      </w:r>
      <w:r w:rsidR="003D5224" w:rsidRPr="003D5224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NOME DO PROJETO)</w:t>
      </w:r>
      <w:r w:rsidR="001C4A4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1557517C" w14:textId="25AFF46F" w:rsidR="001641C9" w:rsidRDefault="001641C9" w:rsidP="001641C9">
      <w:pPr>
        <w:spacing w:line="420" w:lineRule="exact"/>
        <w:jc w:val="both"/>
        <w:rPr>
          <w:rFonts w:ascii="Times New Roman" w:hAnsi="Times New Roman" w:cs="Times New Roman"/>
          <w:color w:val="212121"/>
          <w:sz w:val="24"/>
          <w:szCs w:val="24"/>
        </w:rPr>
      </w:pPr>
      <w:r>
        <w:rPr>
          <w:rFonts w:ascii="Times New Roman" w:hAnsi="Times New Roman" w:cs="Times New Roman"/>
          <w:color w:val="212121"/>
          <w:sz w:val="24"/>
          <w:szCs w:val="24"/>
        </w:rPr>
        <w:t xml:space="preserve">Neste projeto </w:t>
      </w:r>
      <w:r w:rsidR="005E3329">
        <w:rPr>
          <w:rFonts w:ascii="Times New Roman" w:hAnsi="Times New Roman" w:cs="Times New Roman"/>
          <w:color w:val="212121"/>
          <w:sz w:val="24"/>
          <w:szCs w:val="24"/>
        </w:rPr>
        <w:t>___________</w:t>
      </w:r>
      <w:r w:rsidR="005E3329">
        <w:rPr>
          <w:rFonts w:ascii="Times New Roman" w:hAnsi="Times New Roman" w:cs="Times New Roman"/>
          <w:color w:val="212121"/>
          <w:sz w:val="24"/>
          <w:szCs w:val="24"/>
        </w:rPr>
        <w:t xml:space="preserve"> pessoas </w:t>
      </w:r>
      <w:r>
        <w:rPr>
          <w:rFonts w:ascii="Times New Roman" w:hAnsi="Times New Roman" w:cs="Times New Roman"/>
          <w:color w:val="212121"/>
          <w:sz w:val="24"/>
          <w:szCs w:val="24"/>
        </w:rPr>
        <w:t xml:space="preserve">foram </w:t>
      </w:r>
      <w:r w:rsidR="005E3329">
        <w:rPr>
          <w:rFonts w:ascii="Times New Roman" w:hAnsi="Times New Roman" w:cs="Times New Roman"/>
          <w:color w:val="212121"/>
          <w:sz w:val="24"/>
          <w:szCs w:val="24"/>
        </w:rPr>
        <w:t xml:space="preserve">beneficiadas e ___________ foram </w:t>
      </w:r>
      <w:r>
        <w:rPr>
          <w:rFonts w:ascii="Times New Roman" w:hAnsi="Times New Roman" w:cs="Times New Roman"/>
          <w:color w:val="212121"/>
          <w:sz w:val="24"/>
          <w:szCs w:val="24"/>
        </w:rPr>
        <w:t>atendidas</w:t>
      </w:r>
      <w:r w:rsidR="0056010B">
        <w:rPr>
          <w:rFonts w:ascii="Times New Roman" w:hAnsi="Times New Roman" w:cs="Times New Roman"/>
          <w:color w:val="212121"/>
          <w:sz w:val="24"/>
          <w:szCs w:val="24"/>
        </w:rPr>
        <w:t>.</w:t>
      </w:r>
    </w:p>
    <w:p w14:paraId="3B0FCBC4" w14:textId="5C346E31" w:rsidR="001A7F93" w:rsidRDefault="001A7F93" w:rsidP="001641C9">
      <w:pPr>
        <w:spacing w:line="420" w:lineRule="exact"/>
        <w:jc w:val="both"/>
        <w:rPr>
          <w:rFonts w:ascii="Times New Roman" w:hAnsi="Times New Roman" w:cs="Times New Roman"/>
          <w:sz w:val="24"/>
          <w:szCs w:val="24"/>
        </w:rPr>
      </w:pPr>
    </w:p>
    <w:p w14:paraId="7FF72FFB" w14:textId="4895B9DE" w:rsidR="00ED6257" w:rsidRDefault="001A7F93" w:rsidP="00ED625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me do aluno </w:t>
      </w:r>
      <w:r w:rsidR="00ED6257">
        <w:rPr>
          <w:rFonts w:ascii="Times New Roman" w:hAnsi="Times New Roman" w:cs="Times New Roman"/>
          <w:sz w:val="24"/>
          <w:szCs w:val="24"/>
        </w:rPr>
        <w:t>(</w:t>
      </w:r>
      <w:r w:rsidR="00ED6257" w:rsidRPr="5806C20A">
        <w:rPr>
          <w:rFonts w:ascii="Times New Roman" w:hAnsi="Times New Roman" w:cs="Times New Roman"/>
          <w:sz w:val="24"/>
          <w:szCs w:val="24"/>
        </w:rPr>
        <w:t>matrícula</w:t>
      </w:r>
      <w:r w:rsidR="00ED6257">
        <w:rPr>
          <w:rFonts w:ascii="Times New Roman" w:hAnsi="Times New Roman" w:cs="Times New Roman"/>
          <w:sz w:val="24"/>
          <w:szCs w:val="24"/>
        </w:rPr>
        <w:t>)</w:t>
      </w:r>
    </w:p>
    <w:p w14:paraId="446F615E" w14:textId="77777777" w:rsidR="00ED6257" w:rsidRPr="00ED6257" w:rsidRDefault="00ED6257" w:rsidP="00F609DE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608ECE1" w14:textId="77777777" w:rsidR="00F609DE" w:rsidRPr="00F609DE" w:rsidRDefault="00F609DE">
      <w:pPr>
        <w:rPr>
          <w:rFonts w:ascii="Times New Roman" w:hAnsi="Times New Roman" w:cs="Times New Roman"/>
          <w:sz w:val="24"/>
          <w:szCs w:val="24"/>
        </w:rPr>
      </w:pPr>
    </w:p>
    <w:p w14:paraId="63634F67" w14:textId="18DEBE5F" w:rsidR="67184219" w:rsidRDefault="67184219" w:rsidP="67184219">
      <w:pPr>
        <w:spacing w:line="420" w:lineRule="exact"/>
        <w:jc w:val="both"/>
      </w:pPr>
      <w:r w:rsidRPr="001C4A4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(município) </w:t>
      </w: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- </w:t>
      </w:r>
      <w:r w:rsidRPr="001C4A4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UF)</w:t>
      </w: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, </w:t>
      </w:r>
      <w:r w:rsidRPr="001C4A4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(dia) </w:t>
      </w: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 </w:t>
      </w:r>
      <w:r w:rsidRPr="001C4A4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 xml:space="preserve">(mês) </w:t>
      </w: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 </w:t>
      </w:r>
      <w:r w:rsidRPr="001C4A42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ano)</w:t>
      </w: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.</w:t>
      </w:r>
    </w:p>
    <w:p w14:paraId="7AD06211" w14:textId="4315022E" w:rsidR="67184219" w:rsidRDefault="67184219" w:rsidP="710254E6">
      <w:pPr>
        <w:spacing w:line="420" w:lineRule="exact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1BD265" w14:textId="77777777" w:rsidR="005A283B" w:rsidRDefault="67184219" w:rsidP="005A283B">
      <w:pPr>
        <w:spacing w:line="420" w:lineRule="exact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718421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_______________________________</w:t>
      </w:r>
    </w:p>
    <w:p w14:paraId="33FFA325" w14:textId="3096D2A5" w:rsidR="001C4A42" w:rsidRPr="005A283B" w:rsidRDefault="67184219" w:rsidP="005A283B">
      <w:pPr>
        <w:spacing w:line="420" w:lineRule="exact"/>
        <w:jc w:val="center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5A283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nome do(a) responsável)</w:t>
      </w:r>
    </w:p>
    <w:p w14:paraId="55054FE9" w14:textId="77777777" w:rsidR="005A283B" w:rsidRPr="005A283B" w:rsidRDefault="67184219" w:rsidP="005A283B">
      <w:pPr>
        <w:spacing w:line="420" w:lineRule="exact"/>
        <w:jc w:val="center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</w:pPr>
      <w:r w:rsidRPr="005A283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cargo)</w:t>
      </w:r>
    </w:p>
    <w:p w14:paraId="428F9644" w14:textId="02175ADC" w:rsidR="67184219" w:rsidRPr="005A283B" w:rsidRDefault="67184219" w:rsidP="005A283B">
      <w:pPr>
        <w:spacing w:line="420" w:lineRule="exact"/>
        <w:jc w:val="center"/>
        <w:rPr>
          <w:b/>
          <w:bCs/>
          <w:color w:val="FF0000"/>
        </w:rPr>
      </w:pPr>
      <w:r w:rsidRPr="005A283B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(razão social da declarante)</w:t>
      </w:r>
    </w:p>
    <w:p w14:paraId="4B1E3CF8" w14:textId="5D796D55" w:rsidR="67184219" w:rsidRDefault="67184219" w:rsidP="67184219">
      <w:pPr>
        <w:rPr>
          <w:rFonts w:ascii="Times New Roman" w:hAnsi="Times New Roman" w:cs="Times New Roman"/>
          <w:sz w:val="24"/>
          <w:szCs w:val="24"/>
        </w:rPr>
      </w:pPr>
    </w:p>
    <w:p w14:paraId="31E41302" w14:textId="6D4A062E" w:rsidR="67184219" w:rsidRDefault="67184219" w:rsidP="67184219">
      <w:pPr>
        <w:rPr>
          <w:rFonts w:ascii="Times New Roman" w:hAnsi="Times New Roman" w:cs="Times New Roman"/>
          <w:sz w:val="24"/>
          <w:szCs w:val="24"/>
        </w:rPr>
      </w:pPr>
    </w:p>
    <w:p w14:paraId="202AD2FA" w14:textId="5C1C4ECE" w:rsidR="00F609DE" w:rsidRPr="00ED6257" w:rsidRDefault="00F609DE" w:rsidP="00F609DE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F609DE" w:rsidRPr="00ED6257" w:rsidSect="00194C77">
      <w:pgSz w:w="11906" w:h="16838"/>
      <w:pgMar w:top="1701" w:right="1134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3NTMxMTEwNDe0sDBU0lEKTi0uzszPAykwrAUAWNEEZiwAAAA="/>
  </w:docVars>
  <w:rsids>
    <w:rsidRoot w:val="00032AA6"/>
    <w:rsid w:val="00020478"/>
    <w:rsid w:val="00032AA6"/>
    <w:rsid w:val="000D66E8"/>
    <w:rsid w:val="000D71F6"/>
    <w:rsid w:val="00114EDD"/>
    <w:rsid w:val="001224B4"/>
    <w:rsid w:val="0014466D"/>
    <w:rsid w:val="00153A7A"/>
    <w:rsid w:val="001641C9"/>
    <w:rsid w:val="00176683"/>
    <w:rsid w:val="00191AB8"/>
    <w:rsid w:val="0019349F"/>
    <w:rsid w:val="00194C77"/>
    <w:rsid w:val="001975B1"/>
    <w:rsid w:val="001A7F93"/>
    <w:rsid w:val="001C4A42"/>
    <w:rsid w:val="00217AAA"/>
    <w:rsid w:val="002A5906"/>
    <w:rsid w:val="002C0903"/>
    <w:rsid w:val="00303F7D"/>
    <w:rsid w:val="00322B1B"/>
    <w:rsid w:val="00350610"/>
    <w:rsid w:val="003777C2"/>
    <w:rsid w:val="00380DAE"/>
    <w:rsid w:val="003901FF"/>
    <w:rsid w:val="003C63EF"/>
    <w:rsid w:val="003D5224"/>
    <w:rsid w:val="0046097D"/>
    <w:rsid w:val="004921D9"/>
    <w:rsid w:val="00510716"/>
    <w:rsid w:val="0056010B"/>
    <w:rsid w:val="005A283B"/>
    <w:rsid w:val="005A2B5A"/>
    <w:rsid w:val="005E3329"/>
    <w:rsid w:val="0063046B"/>
    <w:rsid w:val="006427BD"/>
    <w:rsid w:val="0066531D"/>
    <w:rsid w:val="006A009C"/>
    <w:rsid w:val="006E2813"/>
    <w:rsid w:val="006F03F0"/>
    <w:rsid w:val="00714AB2"/>
    <w:rsid w:val="00747AD3"/>
    <w:rsid w:val="00783D00"/>
    <w:rsid w:val="00830D17"/>
    <w:rsid w:val="00855083"/>
    <w:rsid w:val="008773ED"/>
    <w:rsid w:val="00881994"/>
    <w:rsid w:val="00924C00"/>
    <w:rsid w:val="009630E5"/>
    <w:rsid w:val="00975209"/>
    <w:rsid w:val="009F3481"/>
    <w:rsid w:val="00A07D86"/>
    <w:rsid w:val="00A25690"/>
    <w:rsid w:val="00AA6051"/>
    <w:rsid w:val="00B751E6"/>
    <w:rsid w:val="00C440B5"/>
    <w:rsid w:val="00CD4E14"/>
    <w:rsid w:val="00CE584B"/>
    <w:rsid w:val="00CE6005"/>
    <w:rsid w:val="00D102BE"/>
    <w:rsid w:val="00D2439C"/>
    <w:rsid w:val="00D6258A"/>
    <w:rsid w:val="00E02CFC"/>
    <w:rsid w:val="00EA7BBD"/>
    <w:rsid w:val="00EB2CCE"/>
    <w:rsid w:val="00ED6257"/>
    <w:rsid w:val="00F071A0"/>
    <w:rsid w:val="00F13191"/>
    <w:rsid w:val="00F34D8F"/>
    <w:rsid w:val="00F50C1D"/>
    <w:rsid w:val="00F609DE"/>
    <w:rsid w:val="00F82DA2"/>
    <w:rsid w:val="020C136B"/>
    <w:rsid w:val="06018FF9"/>
    <w:rsid w:val="06EFF617"/>
    <w:rsid w:val="08F407F6"/>
    <w:rsid w:val="08F6CA7D"/>
    <w:rsid w:val="0A888249"/>
    <w:rsid w:val="0AA07BB6"/>
    <w:rsid w:val="0E812700"/>
    <w:rsid w:val="118B32C8"/>
    <w:rsid w:val="11A0040C"/>
    <w:rsid w:val="1249A60C"/>
    <w:rsid w:val="125E7750"/>
    <w:rsid w:val="14C6CE9E"/>
    <w:rsid w:val="1815D155"/>
    <w:rsid w:val="19EFA839"/>
    <w:rsid w:val="1BDE5061"/>
    <w:rsid w:val="1DE524C7"/>
    <w:rsid w:val="1F008867"/>
    <w:rsid w:val="210263A4"/>
    <w:rsid w:val="22841084"/>
    <w:rsid w:val="22B10E06"/>
    <w:rsid w:val="255E2972"/>
    <w:rsid w:val="27DE7A2D"/>
    <w:rsid w:val="2953A600"/>
    <w:rsid w:val="31D33D07"/>
    <w:rsid w:val="34C54F62"/>
    <w:rsid w:val="359BBC13"/>
    <w:rsid w:val="369BFE1D"/>
    <w:rsid w:val="37B761BD"/>
    <w:rsid w:val="399138A1"/>
    <w:rsid w:val="3B67E75C"/>
    <w:rsid w:val="3D41BE40"/>
    <w:rsid w:val="3E0A7BEF"/>
    <w:rsid w:val="3FC20EFB"/>
    <w:rsid w:val="43E4563A"/>
    <w:rsid w:val="46EE6202"/>
    <w:rsid w:val="4809C5A2"/>
    <w:rsid w:val="4B309034"/>
    <w:rsid w:val="4DD452BC"/>
    <w:rsid w:val="4F9AF68B"/>
    <w:rsid w:val="4FFC7973"/>
    <w:rsid w:val="50417062"/>
    <w:rsid w:val="5144A7C4"/>
    <w:rsid w:val="521B4746"/>
    <w:rsid w:val="5525530E"/>
    <w:rsid w:val="5806C20A"/>
    <w:rsid w:val="58EDD21A"/>
    <w:rsid w:val="5EB9FD63"/>
    <w:rsid w:val="602C2A41"/>
    <w:rsid w:val="60C09EF8"/>
    <w:rsid w:val="62827C6F"/>
    <w:rsid w:val="6385E6A2"/>
    <w:rsid w:val="6677F8FD"/>
    <w:rsid w:val="67184219"/>
    <w:rsid w:val="6E4DEE04"/>
    <w:rsid w:val="710254E6"/>
    <w:rsid w:val="72ED0C92"/>
    <w:rsid w:val="769D9231"/>
    <w:rsid w:val="76CA5CE2"/>
    <w:rsid w:val="7DB04D9C"/>
    <w:rsid w:val="7E43945E"/>
    <w:rsid w:val="7E5B8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9F2687"/>
  <w15:chartTrackingRefBased/>
  <w15:docId w15:val="{1C111508-5966-40C1-82EE-8A8C58C210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690"/>
    <w:pPr>
      <w:spacing w:after="0" w:line="240" w:lineRule="auto"/>
    </w:pPr>
    <w:rPr>
      <w:rFonts w:ascii="Calibri" w:hAnsi="Calibri" w:cs="Calibri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normaltextrun">
    <w:name w:val="normaltextrun"/>
    <w:basedOn w:val="Fontepargpadro"/>
    <w:rsid w:val="00032AA6"/>
  </w:style>
  <w:style w:type="character" w:styleId="Forte">
    <w:name w:val="Strong"/>
    <w:basedOn w:val="Fontepargpadro"/>
    <w:uiPriority w:val="22"/>
    <w:qFormat/>
    <w:rsid w:val="00A25690"/>
    <w:rPr>
      <w:b/>
      <w:bCs/>
    </w:rPr>
  </w:style>
  <w:style w:type="table" w:styleId="Tabelacomgrade">
    <w:name w:val="Table Grid"/>
    <w:basedOn w:val="Tabelanormal"/>
    <w:uiPriority w:val="39"/>
    <w:rsid w:val="00191A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o">
    <w:name w:val="Revision"/>
    <w:hidden/>
    <w:uiPriority w:val="99"/>
    <w:semiHidden/>
    <w:rsid w:val="00C440B5"/>
    <w:pPr>
      <w:spacing w:after="0" w:line="240" w:lineRule="auto"/>
    </w:pPr>
    <w:rPr>
      <w:rFonts w:ascii="Calibri" w:hAnsi="Calibri" w:cs="Calibri"/>
      <w:lang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88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chelle Jacqueline Lorenzo de Oliveira</dc:creator>
  <cp:keywords/>
  <dc:description/>
  <cp:lastModifiedBy>Allan Jonathan Chernichiarro Correa</cp:lastModifiedBy>
  <cp:revision>4</cp:revision>
  <dcterms:created xsi:type="dcterms:W3CDTF">2024-04-24T21:58:00Z</dcterms:created>
  <dcterms:modified xsi:type="dcterms:W3CDTF">2024-04-25T10:30:00Z</dcterms:modified>
</cp:coreProperties>
</file>